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F2CE4D" w14:textId="77777777" w:rsidR="003E64CB" w:rsidRDefault="003E64CB" w:rsidP="003E64CB">
      <w:pPr>
        <w:rPr>
          <w:lang w:eastAsia="en-US"/>
        </w:rPr>
      </w:pPr>
    </w:p>
    <w:p w14:paraId="02E1474E" w14:textId="77777777" w:rsidR="003E64CB" w:rsidRDefault="003E64CB" w:rsidP="003E64CB">
      <w:pPr>
        <w:jc w:val="center"/>
        <w:rPr>
          <w:rFonts w:cstheme="minorHAns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>Lab Tasks</w:t>
      </w:r>
    </w:p>
    <w:p w14:paraId="17791AF5" w14:textId="77777777" w:rsidR="003E64CB" w:rsidRDefault="003E64CB" w:rsidP="003E64CB">
      <w:pPr>
        <w:jc w:val="center"/>
        <w:rPr>
          <w:rFonts w:cstheme="minorHAnsi"/>
          <w:b/>
          <w:sz w:val="28"/>
          <w:u w:val="single"/>
        </w:rPr>
      </w:pPr>
    </w:p>
    <w:p w14:paraId="1C0BF583" w14:textId="77777777" w:rsidR="003E64CB" w:rsidRDefault="003E64CB" w:rsidP="003E64CB">
      <w:pPr>
        <w:jc w:val="center"/>
        <w:rPr>
          <w:rFonts w:cstheme="minorHAns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 xml:space="preserve"> By</w:t>
      </w:r>
    </w:p>
    <w:p w14:paraId="11D6582B" w14:textId="77777777" w:rsidR="003E64CB" w:rsidRDefault="003E64CB" w:rsidP="003E64CB">
      <w:pPr>
        <w:jc w:val="center"/>
        <w:rPr>
          <w:rFonts w:cstheme="minorHAnsi"/>
          <w:b/>
          <w:sz w:val="28"/>
          <w:u w:val="single"/>
        </w:rPr>
      </w:pPr>
    </w:p>
    <w:p w14:paraId="67011839" w14:textId="77777777" w:rsidR="003E64CB" w:rsidRDefault="003E64CB" w:rsidP="003E64CB">
      <w:pPr>
        <w:jc w:val="center"/>
        <w:rPr>
          <w:rFonts w:cstheme="minorBid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>FARWA RASHID (45945)</w:t>
      </w:r>
    </w:p>
    <w:p w14:paraId="300B4229" w14:textId="6FBBD959" w:rsidR="003E64CB" w:rsidRDefault="003E64CB" w:rsidP="003E64CB">
      <w:pPr>
        <w:rPr>
          <w:sz w:val="28"/>
        </w:rPr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D7EED8" wp14:editId="1C728097">
                <wp:simplePos x="0" y="0"/>
                <wp:positionH relativeFrom="margin">
                  <wp:align>center</wp:align>
                </wp:positionH>
                <wp:positionV relativeFrom="paragraph">
                  <wp:posOffset>156845</wp:posOffset>
                </wp:positionV>
                <wp:extent cx="2276475" cy="2333625"/>
                <wp:effectExtent l="0" t="0" r="9525" b="9525"/>
                <wp:wrapNone/>
                <wp:docPr id="1815496357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3336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04A3F" id="Rectangle 5" o:spid="_x0000_s1026" style="position:absolute;margin-left:0;margin-top:12.35pt;width:179.25pt;height:183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" stroked="f" strokeweight="1pt">
                <v:fill r:id="rId8" o:title="" recolor="t" rotate="t" type="frame"/>
                <w10:wrap anchorx="margin"/>
              </v:rect>
            </w:pict>
          </mc:Fallback>
        </mc:AlternateContent>
      </w:r>
    </w:p>
    <w:p w14:paraId="3AF5F79C" w14:textId="77777777" w:rsidR="003E64CB" w:rsidRDefault="003E64CB" w:rsidP="003E64CB">
      <w:pPr>
        <w:rPr>
          <w:sz w:val="28"/>
        </w:rPr>
      </w:pPr>
    </w:p>
    <w:p w14:paraId="0928F7EA" w14:textId="77777777" w:rsidR="003E64CB" w:rsidRDefault="003E64CB" w:rsidP="003E64CB">
      <w:pPr>
        <w:rPr>
          <w:sz w:val="28"/>
        </w:rPr>
      </w:pPr>
    </w:p>
    <w:p w14:paraId="03BB7021" w14:textId="77777777" w:rsidR="003E64CB" w:rsidRDefault="003E64CB" w:rsidP="003E64CB">
      <w:pPr>
        <w:rPr>
          <w:sz w:val="28"/>
        </w:rPr>
      </w:pPr>
    </w:p>
    <w:p w14:paraId="48C9443B" w14:textId="77777777" w:rsidR="003E64CB" w:rsidRDefault="003E64CB" w:rsidP="003E64CB">
      <w:pPr>
        <w:rPr>
          <w:sz w:val="28"/>
        </w:rPr>
      </w:pPr>
    </w:p>
    <w:p w14:paraId="6C4B65A5" w14:textId="77777777" w:rsidR="003E64CB" w:rsidRDefault="003E64CB" w:rsidP="003E64CB">
      <w:pPr>
        <w:rPr>
          <w:sz w:val="28"/>
        </w:rPr>
      </w:pPr>
    </w:p>
    <w:p w14:paraId="23875F75" w14:textId="77777777" w:rsidR="003E64CB" w:rsidRDefault="003E64CB" w:rsidP="003E64CB">
      <w:pPr>
        <w:rPr>
          <w:sz w:val="28"/>
        </w:rPr>
      </w:pPr>
    </w:p>
    <w:p w14:paraId="1B65D05E" w14:textId="77777777" w:rsidR="003E64CB" w:rsidRDefault="003E64CB" w:rsidP="003E64CB">
      <w:pPr>
        <w:rPr>
          <w:sz w:val="28"/>
        </w:rPr>
      </w:pPr>
    </w:p>
    <w:p w14:paraId="2BF756DA" w14:textId="77777777" w:rsidR="003E64CB" w:rsidRDefault="003E64CB" w:rsidP="003E64CB">
      <w:pPr>
        <w:pStyle w:val="NormalWeb"/>
        <w:jc w:val="center"/>
        <w:rPr>
          <w:rFonts w:ascii="Calibri" w:hAnsi="Calibri"/>
          <w:sz w:val="28"/>
        </w:rPr>
      </w:pPr>
      <w:r>
        <w:rPr>
          <w:rFonts w:ascii="Calibri" w:hAnsi="Calibri"/>
          <w:b/>
          <w:bCs/>
          <w:sz w:val="28"/>
        </w:rPr>
        <w:t>Subject</w:t>
      </w:r>
      <w:r>
        <w:rPr>
          <w:rFonts w:ascii="Calibri" w:hAnsi="Calibri"/>
          <w:sz w:val="28"/>
        </w:rPr>
        <w:t xml:space="preserve">: Operating System </w:t>
      </w:r>
    </w:p>
    <w:p w14:paraId="4ACBC595" w14:textId="77777777" w:rsidR="003E64CB" w:rsidRDefault="003E64CB" w:rsidP="003E64CB">
      <w:pPr>
        <w:pStyle w:val="NormalWeb"/>
        <w:jc w:val="center"/>
        <w:rPr>
          <w:rFonts w:ascii="Calibri" w:hAnsi="Calibri"/>
          <w:b/>
          <w:bCs/>
          <w:sz w:val="28"/>
        </w:rPr>
      </w:pPr>
      <w:proofErr w:type="gramStart"/>
      <w:r>
        <w:rPr>
          <w:rFonts w:ascii="Calibri" w:hAnsi="Calibri"/>
          <w:b/>
          <w:bCs/>
          <w:sz w:val="28"/>
        </w:rPr>
        <w:t>( LAB</w:t>
      </w:r>
      <w:proofErr w:type="gramEnd"/>
      <w:r>
        <w:rPr>
          <w:rFonts w:ascii="Calibri" w:hAnsi="Calibri"/>
          <w:b/>
          <w:bCs/>
          <w:sz w:val="28"/>
        </w:rPr>
        <w:t xml:space="preserve"> 05 )</w:t>
      </w:r>
    </w:p>
    <w:p w14:paraId="0667BD8C" w14:textId="24A553DE" w:rsidR="003E64CB" w:rsidRDefault="003E64CB" w:rsidP="003E64CB">
      <w:pPr>
        <w:pStyle w:val="NormalWeb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t>Date</w:t>
      </w:r>
      <w:r>
        <w:rPr>
          <w:rFonts w:ascii="Calibri" w:hAnsi="Calibri"/>
          <w:sz w:val="28"/>
          <w:szCs w:val="28"/>
        </w:rPr>
        <w:t xml:space="preserve">: </w:t>
      </w:r>
      <w:r>
        <w:rPr>
          <w:rFonts w:ascii="Calibri" w:hAnsi="Calibri"/>
          <w:sz w:val="28"/>
          <w:szCs w:val="28"/>
        </w:rPr>
        <w:t>20</w:t>
      </w:r>
      <w:r>
        <w:rPr>
          <w:rFonts w:ascii="Calibri" w:hAnsi="Calibri"/>
          <w:sz w:val="28"/>
          <w:szCs w:val="28"/>
        </w:rPr>
        <w:t>/</w:t>
      </w:r>
      <w:r>
        <w:rPr>
          <w:rFonts w:ascii="Calibri" w:hAnsi="Calibri"/>
          <w:sz w:val="28"/>
          <w:szCs w:val="28"/>
        </w:rPr>
        <w:t>10</w:t>
      </w:r>
      <w:r>
        <w:rPr>
          <w:rFonts w:ascii="Calibri" w:hAnsi="Calibri"/>
          <w:sz w:val="28"/>
          <w:szCs w:val="28"/>
        </w:rPr>
        <w:t>/2024</w:t>
      </w:r>
    </w:p>
    <w:p w14:paraId="54DF6439" w14:textId="77777777" w:rsidR="003E64CB" w:rsidRDefault="003E64CB" w:rsidP="003E64CB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proofErr w:type="gramStart"/>
      <w:r>
        <w:rPr>
          <w:rFonts w:asciiTheme="minorHAnsi" w:hAnsiTheme="minorHAnsi" w:cstheme="minorHAnsi"/>
          <w:b/>
          <w:bCs/>
          <w:sz w:val="28"/>
        </w:rPr>
        <w:t>BSCS  SEMESTER</w:t>
      </w:r>
      <w:proofErr w:type="gramEnd"/>
      <w:r>
        <w:rPr>
          <w:rFonts w:asciiTheme="minorHAnsi" w:hAnsiTheme="minorHAnsi" w:cstheme="minorHAnsi"/>
          <w:b/>
          <w:bCs/>
          <w:sz w:val="28"/>
        </w:rPr>
        <w:t xml:space="preserve"> – 5</w:t>
      </w:r>
    </w:p>
    <w:p w14:paraId="1914B9AC" w14:textId="77777777" w:rsidR="003E64CB" w:rsidRDefault="003E64CB" w:rsidP="003E64CB">
      <w:pPr>
        <w:pStyle w:val="NormalWeb"/>
        <w:jc w:val="center"/>
        <w:rPr>
          <w:rFonts w:asciiTheme="minorHAnsi" w:hAnsiTheme="minorHAnsi" w:cstheme="minorHAnsi"/>
          <w:b/>
          <w:bCs/>
        </w:rPr>
      </w:pPr>
    </w:p>
    <w:p w14:paraId="4B23C297" w14:textId="77777777" w:rsidR="003E64CB" w:rsidRDefault="003E64CB" w:rsidP="003E64CB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</w:rPr>
        <w:t>RIPHAH INTERNATIONAL UNIVERSITY</w:t>
      </w:r>
    </w:p>
    <w:p w14:paraId="35ED0328" w14:textId="77777777" w:rsidR="003E64CB" w:rsidRDefault="003E64CB" w:rsidP="003E64CB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</w:rPr>
        <w:t>ISLAMABAD</w:t>
      </w:r>
    </w:p>
    <w:p w14:paraId="609EE960" w14:textId="77777777" w:rsidR="003E64CB" w:rsidRDefault="003E64CB" w:rsidP="003E64CB">
      <w:pPr>
        <w:rPr>
          <w:rFonts w:asciiTheme="minorHAnsi" w:hAnsiTheme="minorHAnsi" w:cstheme="minorBidi"/>
        </w:rPr>
      </w:pPr>
    </w:p>
    <w:p w14:paraId="35E63882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 w14:textId="77777777" w:rsidR="00370425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29284E63" w14:textId="77777777" w:rsidR="003E64CB" w:rsidRDefault="003E64CB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47F15C" w14:textId="77777777" w:rsidR="003E64CB" w:rsidRDefault="003E64CB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AD85D99" w14:textId="77777777" w:rsidR="003E64CB" w:rsidRDefault="003E64CB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DA5A913" w14:textId="77777777" w:rsidR="003E64CB" w:rsidRDefault="003E64CB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F8FEC2A" w14:textId="77777777" w:rsidR="003E64CB" w:rsidRPr="00E73C9F" w:rsidRDefault="003E64CB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 w14:textId="1976ED53" w:rsidR="003E2B0A" w:rsidRPr="00E73C9F" w:rsidRDefault="003E2B0A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 w14:textId="77777777" w:rsidR="00223965" w:rsidRPr="00E73C9F" w:rsidRDefault="00223965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4D339F08" w14:textId="77777777" w:rsidR="00FD2E73" w:rsidRPr="00E73C9F" w:rsidRDefault="00AC698A" w:rsidP="002F1AA2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lastRenderedPageBreak/>
        <w:t xml:space="preserve">Q1. </w:t>
      </w:r>
    </w:p>
    <w:p w14:paraId="6236D06E" w14:textId="74947A79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="Georgia" w:hAnsi="Georgia"/>
          <w:noProof/>
          <w:lang w:eastAsia="en-US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39AB9399" wp14:editId="6EB44C88">
                <wp:simplePos x="0" y="0"/>
                <wp:positionH relativeFrom="margin">
                  <wp:posOffset>142875</wp:posOffset>
                </wp:positionH>
                <wp:positionV relativeFrom="paragraph">
                  <wp:posOffset>273685</wp:posOffset>
                </wp:positionV>
                <wp:extent cx="3638550" cy="962025"/>
                <wp:effectExtent l="0" t="0" r="19050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8550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BB898DF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>bin/sh</w:t>
                            </w:r>
                          </w:p>
                          <w:p w14:paraId="23CD9654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r</w:t>
                            </w:r>
                          </w:p>
                          <w:p w14:paraId="210CDCF9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date &gt; lab9</w:t>
                            </w:r>
                          </w:p>
                          <w:p w14:paraId="058608BD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cho -e "lab9 file contains:"</w:t>
                            </w:r>
                          </w:p>
                          <w:p w14:paraId="0209EAB1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at &lt; lab9</w:t>
                            </w:r>
                          </w:p>
                          <w:p w14:paraId="517D4C56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AB93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.25pt;margin-top:21.55pt;width:286.5pt;height:75.7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" strokeweight=".5pt">
                <v:textbox inset="7.45pt,3.85pt,7.45pt,3.85pt">
                  <w:txbxContent>
                    <w:p w14:paraId="6BB898DF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sz w:val="24"/>
                          <w:szCs w:val="24"/>
                        </w:rPr>
                        <w:t>#!/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>bin/sh</w:t>
                      </w:r>
                    </w:p>
                    <w:p w14:paraId="23CD9654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lear</w:t>
                      </w:r>
                    </w:p>
                    <w:p w14:paraId="210CDCF9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date &gt; lab9</w:t>
                      </w:r>
                    </w:p>
                    <w:p w14:paraId="058608BD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cho -e "lab9 file contains:"</w:t>
                      </w:r>
                    </w:p>
                    <w:p w14:paraId="0209EAB1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at &lt; lab9</w:t>
                      </w:r>
                    </w:p>
                    <w:p w14:paraId="517D4C56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3431F">
        <w:rPr>
          <w:rFonts w:asciiTheme="minorHAnsi" w:hAnsiTheme="minorHAnsi" w:cstheme="minorHAnsi"/>
          <w:color w:val="0D0D0D"/>
          <w:shd w:val="clear" w:color="auto" w:fill="FFFFFF"/>
        </w:rPr>
        <w:t>Run following script. And examine output.</w:t>
      </w:r>
    </w:p>
    <w:p w14:paraId="4C266782" w14:textId="6D1909A9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 w:rsidRPr="0013431F">
        <w:rPr>
          <w:rFonts w:asciiTheme="minorHAnsi" w:hAnsiTheme="minorHAnsi" w:cstheme="minorHAnsi"/>
          <w:color w:val="0D0D0D"/>
          <w:shd w:val="clear" w:color="auto" w:fill="FFFFFF"/>
        </w:rPr>
        <w:t xml:space="preserve">                                         </w:t>
      </w:r>
    </w:p>
    <w:p w14:paraId="728F20D1" w14:textId="77777777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0BB3A99A" w14:textId="77777777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2E2E063" w14:textId="067E223C" w:rsidR="00B710EC" w:rsidRDefault="00F81408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25826C1C" w14:textId="77777777" w:rsidR="0013431F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4E246060" wp14:editId="649225DA">
            <wp:extent cx="2524125" cy="1647825"/>
            <wp:effectExtent l="0" t="0" r="9525" b="9525"/>
            <wp:docPr id="123975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7580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EE42" w14:textId="3D966703" w:rsidR="0013431F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4DFAA07A" wp14:editId="22EB3F9D">
            <wp:extent cx="2571750" cy="752475"/>
            <wp:effectExtent l="0" t="0" r="0" b="9525"/>
            <wp:docPr id="611802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80266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4236" w14:textId="54DC6102" w:rsidR="00FD2E73" w:rsidRPr="00E73C9F" w:rsidRDefault="00095C5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2.</w:t>
      </w:r>
      <w:r w:rsidRPr="00E73C9F">
        <w:rPr>
          <w:rFonts w:asciiTheme="minorHAnsi" w:hAnsiTheme="minorHAnsi" w:cstheme="minorHAnsi"/>
          <w:sz w:val="28"/>
          <w:szCs w:val="26"/>
        </w:rPr>
        <w:t xml:space="preserve"> </w:t>
      </w:r>
    </w:p>
    <w:p w14:paraId="7F172A58" w14:textId="77777777" w:rsidR="0013431F" w:rsidRDefault="0013431F" w:rsidP="00FD2E73">
      <w:pPr>
        <w:suppressAutoHyphens w:val="0"/>
        <w:spacing w:after="160" w:line="259" w:lineRule="auto"/>
        <w:rPr>
          <w:rFonts w:asciiTheme="minorHAnsi" w:hAnsiTheme="minorHAnsi" w:cstheme="minorHAnsi"/>
        </w:rPr>
      </w:pPr>
      <w:r w:rsidRPr="0013431F">
        <w:rPr>
          <w:rFonts w:asciiTheme="minorHAnsi" w:hAnsiTheme="minorHAnsi" w:cstheme="minorHAnsi"/>
        </w:rPr>
        <w:t xml:space="preserve">A file contains following script. Execute this code </w:t>
      </w:r>
    </w:p>
    <w:p w14:paraId="7AA099BA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proofErr w:type="gramStart"/>
      <w:r w:rsidRPr="0013431F">
        <w:rPr>
          <w:rFonts w:asciiTheme="minorHAnsi" w:hAnsiTheme="minorHAnsi" w:cstheme="minorHAnsi"/>
          <w:sz w:val="22"/>
          <w:szCs w:val="22"/>
        </w:rPr>
        <w:t>#!/</w:t>
      </w:r>
      <w:proofErr w:type="gramEnd"/>
      <w:r w:rsidRPr="0013431F">
        <w:rPr>
          <w:rFonts w:asciiTheme="minorHAnsi" w:hAnsiTheme="minorHAnsi" w:cstheme="minorHAnsi"/>
          <w:sz w:val="22"/>
          <w:szCs w:val="22"/>
        </w:rPr>
        <w:t>bin/sh</w:t>
      </w:r>
    </w:p>
    <w:p w14:paraId="7E36676F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clear</w:t>
      </w:r>
    </w:p>
    <w:p w14:paraId="082AF8B3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x=5</w:t>
      </w:r>
    </w:p>
    <w:p w14:paraId="7393A9BD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y=0</w:t>
      </w:r>
    </w:p>
    <w:p w14:paraId="02E3B924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echo "The value of X = " $x</w:t>
      </w:r>
    </w:p>
    <w:p w14:paraId="754248C1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y=$(expr $x + 5)</w:t>
      </w:r>
    </w:p>
    <w:p w14:paraId="1110E67D" w14:textId="0AEE1A8A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echo "The value of Y = " $y</w:t>
      </w:r>
    </w:p>
    <w:p w14:paraId="431FD674" w14:textId="36C079E4" w:rsidR="00FD2E73" w:rsidRPr="00E73C9F" w:rsidRDefault="00E73C9F" w:rsidP="00FD2E7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79E0CDC9" w14:textId="58C349FE" w:rsidR="0023689A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56FA6ED0" wp14:editId="6079FDB9">
            <wp:extent cx="2381250" cy="1628775"/>
            <wp:effectExtent l="0" t="0" r="0" b="9525"/>
            <wp:docPr id="1973189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8988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543C5" w14:textId="74A17F9B" w:rsidR="00103F20" w:rsidRDefault="00103F2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72A95B2F" wp14:editId="3D3CFC8B">
            <wp:extent cx="3169920" cy="495300"/>
            <wp:effectExtent l="0" t="0" r="0" b="0"/>
            <wp:docPr id="1529329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32902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992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8D98" w14:textId="0D49937C" w:rsidR="00103F20" w:rsidRPr="00E73C9F" w:rsidRDefault="00103F2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5AABABDA" wp14:editId="1A85994F">
            <wp:extent cx="2133600" cy="581891"/>
            <wp:effectExtent l="0" t="0" r="0" b="8890"/>
            <wp:docPr id="1648323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32363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0911" cy="58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69D55" w14:textId="77777777" w:rsidR="00FD2E73" w:rsidRPr="00E73C9F" w:rsidRDefault="00223965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t>Q3.</w:t>
      </w:r>
      <w:r w:rsidRPr="00E73C9F">
        <w:rPr>
          <w:rFonts w:asciiTheme="minorHAnsi" w:hAnsiTheme="minorHAnsi" w:cstheme="minorHAnsi"/>
          <w:sz w:val="28"/>
        </w:rPr>
        <w:t xml:space="preserve"> </w:t>
      </w:r>
    </w:p>
    <w:p w14:paraId="06338A21" w14:textId="1DFE966E" w:rsidR="002407DD" w:rsidRPr="00E73C9F" w:rsidRDefault="0013431F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</w:rPr>
        <w:t xml:space="preserve">Write shell script that reads 2 integer values from user and print their sum on screen. 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3A443A75" w14:textId="4B3F9A41" w:rsidR="0013431F" w:rsidRDefault="00103F20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620D9D28" wp14:editId="5E86EC1B">
            <wp:extent cx="2085975" cy="1231875"/>
            <wp:effectExtent l="0" t="0" r="0" b="6985"/>
            <wp:docPr id="1934921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921993" name=""/>
                    <pic:cNvPicPr/>
                  </pic:nvPicPr>
                  <pic:blipFill rotWithShape="1">
                    <a:blip r:embed="rId14"/>
                    <a:srcRect b="16667"/>
                    <a:stretch/>
                  </pic:blipFill>
                  <pic:spPr bwMode="auto">
                    <a:xfrm>
                      <a:off x="0" y="0"/>
                      <a:ext cx="2088011" cy="1233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E7EC37" w14:textId="164B5532" w:rsidR="00103F20" w:rsidRDefault="00103F20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63102F1C" wp14:editId="6B6D0F85">
            <wp:extent cx="3371850" cy="1438887"/>
            <wp:effectExtent l="0" t="0" r="0" b="9525"/>
            <wp:docPr id="649627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62770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75777" cy="1440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5B3D2" w14:textId="1585D647" w:rsidR="0013431F" w:rsidRPr="0013431F" w:rsidRDefault="0006006D" w:rsidP="0013431F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4</w:t>
      </w:r>
      <w:r w:rsidR="00FD2E73" w:rsidRPr="00E73C9F">
        <w:rPr>
          <w:rFonts w:asciiTheme="minorHAnsi" w:hAnsiTheme="minorHAnsi" w:cstheme="minorHAnsi"/>
          <w:b/>
          <w:sz w:val="28"/>
          <w:szCs w:val="26"/>
        </w:rPr>
        <w:t>.</w:t>
      </w:r>
    </w:p>
    <w:p w14:paraId="5FF046FC" w14:textId="537047F8" w:rsidR="002827CD" w:rsidRPr="00E73C9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  <w:szCs w:val="26"/>
        </w:rPr>
        <w:t xml:space="preserve">Write shell script that takes string from </w:t>
      </w:r>
      <w:proofErr w:type="gramStart"/>
      <w:r w:rsidRPr="0013431F">
        <w:rPr>
          <w:rFonts w:asciiTheme="minorHAnsi" w:hAnsiTheme="minorHAnsi" w:cstheme="minorHAnsi"/>
          <w:szCs w:val="26"/>
        </w:rPr>
        <w:t>user, and</w:t>
      </w:r>
      <w:proofErr w:type="gramEnd"/>
      <w:r w:rsidRPr="0013431F">
        <w:rPr>
          <w:rFonts w:asciiTheme="minorHAnsi" w:hAnsiTheme="minorHAnsi" w:cstheme="minorHAnsi"/>
          <w:szCs w:val="26"/>
        </w:rPr>
        <w:t xml:space="preserve"> make folder with named with string. Folder should contain file with named timestamp. Having current time and date written on it.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4BF002D0" w14:textId="5557571E" w:rsidR="0013431F" w:rsidRDefault="00DA529B" w:rsidP="0023689A">
      <w:pPr>
        <w:suppressAutoHyphens w:val="0"/>
        <w:spacing w:after="160" w:line="259" w:lineRule="auto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1D45746A" wp14:editId="36D6AD0D">
            <wp:extent cx="4388353" cy="1400175"/>
            <wp:effectExtent l="0" t="0" r="0" b="0"/>
            <wp:docPr id="1649949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94934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92542" cy="140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529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802855" wp14:editId="405E9D06">
            <wp:extent cx="3505865" cy="1133475"/>
            <wp:effectExtent l="0" t="0" r="0" b="0"/>
            <wp:docPr id="139142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4294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4007" cy="1139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A05F0" w14:textId="4A7A2BD2" w:rsidR="00FD2E73" w:rsidRPr="00E73C9F" w:rsidRDefault="002827CD" w:rsidP="0023689A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lastRenderedPageBreak/>
        <w:t>Q5</w:t>
      </w:r>
      <w:r w:rsidR="00FD2E73" w:rsidRPr="00E73C9F">
        <w:rPr>
          <w:rFonts w:asciiTheme="minorHAnsi" w:hAnsiTheme="minorHAnsi" w:cstheme="minorHAnsi"/>
          <w:b/>
          <w:sz w:val="28"/>
          <w:szCs w:val="26"/>
        </w:rPr>
        <w:t>.</w:t>
      </w:r>
    </w:p>
    <w:p w14:paraId="250FF4FD" w14:textId="77777777" w:rsidR="0013431F" w:rsidRDefault="0013431F" w:rsidP="00C175A0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Write a shell script to get the total count of the word “Linux” in all the “.txt” files </w:t>
      </w:r>
      <w:proofErr w:type="gramStart"/>
      <w:r w:rsidRPr="0013431F">
        <w:rPr>
          <w:rFonts w:asciiTheme="minorHAnsi" w:hAnsiTheme="minorHAnsi" w:cstheme="minorHAnsi"/>
          <w:szCs w:val="26"/>
        </w:rPr>
        <w:t>and also</w:t>
      </w:r>
      <w:proofErr w:type="gramEnd"/>
      <w:r w:rsidRPr="0013431F">
        <w:rPr>
          <w:rFonts w:asciiTheme="minorHAnsi" w:hAnsiTheme="minorHAnsi" w:cstheme="minorHAnsi"/>
          <w:szCs w:val="26"/>
        </w:rPr>
        <w:t xml:space="preserve"> across files present in subdirectories.                                                                         </w:t>
      </w:r>
    </w:p>
    <w:p w14:paraId="6067DBBF" w14:textId="138F8B50" w:rsidR="0023689A" w:rsidRDefault="00E73C9F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Answer</w:t>
      </w:r>
      <w:r w:rsidR="0013431F">
        <w:rPr>
          <w:rFonts w:asciiTheme="minorHAnsi" w:hAnsiTheme="minorHAnsi" w:cstheme="minorHAnsi"/>
          <w:b/>
          <w:sz w:val="28"/>
        </w:rPr>
        <w:t>:</w:t>
      </w:r>
    </w:p>
    <w:p w14:paraId="47F66B85" w14:textId="37AB08AC" w:rsidR="0084454E" w:rsidRPr="0013431F" w:rsidRDefault="00DA529B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noProof/>
        </w:rPr>
        <w:drawing>
          <wp:inline distT="0" distB="0" distL="0" distR="0" wp14:anchorId="47CA19AB" wp14:editId="2F479AE0">
            <wp:extent cx="3724275" cy="542925"/>
            <wp:effectExtent l="0" t="0" r="9525" b="9525"/>
            <wp:docPr id="911812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81236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454E">
        <w:rPr>
          <w:noProof/>
        </w:rPr>
        <w:drawing>
          <wp:inline distT="0" distB="0" distL="0" distR="0" wp14:anchorId="51BC06C2" wp14:editId="355C240F">
            <wp:extent cx="3600450" cy="876300"/>
            <wp:effectExtent l="0" t="0" r="0" b="0"/>
            <wp:docPr id="34700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0091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40643" w14:textId="1752323E" w:rsidR="00C175A0" w:rsidRPr="00E73C9F" w:rsidRDefault="00C175A0" w:rsidP="00C175A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6.</w:t>
      </w:r>
    </w:p>
    <w:p w14:paraId="379EF5F8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>Write shell script that defines 2 integers and one float value like</w:t>
      </w:r>
    </w:p>
    <w:p w14:paraId="684EFA71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a=5</w:t>
      </w:r>
    </w:p>
    <w:p w14:paraId="38EAA89A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b=7</w:t>
      </w:r>
    </w:p>
    <w:p w14:paraId="1D52F6D6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c=5.5</w:t>
      </w:r>
    </w:p>
    <w:p w14:paraId="12D42FE2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Perform multiplication of integers then divide with float. </w:t>
      </w:r>
    </w:p>
    <w:p w14:paraId="713DB728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and finally print result with four decimal places. like 6.3636 </w:t>
      </w:r>
    </w:p>
    <w:p w14:paraId="6484CC39" w14:textId="67A8735D" w:rsidR="00C175A0" w:rsidRPr="00E73C9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  <w:szCs w:val="26"/>
        </w:rPr>
        <w:t xml:space="preserve">you have to use pipe operator </w:t>
      </w:r>
      <w:proofErr w:type="gramStart"/>
      <w:r w:rsidRPr="0013431F">
        <w:rPr>
          <w:rFonts w:asciiTheme="minorHAnsi" w:hAnsiTheme="minorHAnsi" w:cstheme="minorHAnsi"/>
          <w:szCs w:val="26"/>
        </w:rPr>
        <w:t>( |</w:t>
      </w:r>
      <w:proofErr w:type="gramEnd"/>
      <w:r w:rsidRPr="0013431F">
        <w:rPr>
          <w:rFonts w:asciiTheme="minorHAnsi" w:hAnsiTheme="minorHAnsi" w:cstheme="minorHAnsi"/>
          <w:szCs w:val="26"/>
        </w:rPr>
        <w:t xml:space="preserve"> ) to send variables to </w:t>
      </w:r>
      <w:proofErr w:type="spellStart"/>
      <w:r w:rsidRPr="0013431F">
        <w:rPr>
          <w:rFonts w:asciiTheme="minorHAnsi" w:hAnsiTheme="minorHAnsi" w:cstheme="minorHAnsi"/>
          <w:szCs w:val="26"/>
        </w:rPr>
        <w:t>bc</w:t>
      </w:r>
      <w:proofErr w:type="spellEnd"/>
      <w:r w:rsidRPr="0013431F">
        <w:rPr>
          <w:rFonts w:asciiTheme="minorHAnsi" w:hAnsiTheme="minorHAnsi" w:cstheme="minorHAnsi"/>
          <w:szCs w:val="26"/>
        </w:rPr>
        <w:t xml:space="preserve"> utility for arithmetic.                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C175A0" w:rsidRPr="00E73C9F">
        <w:rPr>
          <w:rFonts w:asciiTheme="minorHAnsi" w:hAnsiTheme="minorHAnsi" w:cstheme="minorHAnsi"/>
          <w:b/>
          <w:sz w:val="28"/>
        </w:rPr>
        <w:t>:</w:t>
      </w:r>
    </w:p>
    <w:p w14:paraId="3BC59C8B" w14:textId="1C581DE7" w:rsidR="00E73C9F" w:rsidRPr="00E73C9F" w:rsidRDefault="00DA529B" w:rsidP="00C175A0">
      <w:pPr>
        <w:suppressAutoHyphens w:val="0"/>
        <w:spacing w:after="160" w:line="259" w:lineRule="auto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27DCDE10" wp14:editId="5F3FDB9C">
            <wp:extent cx="3667125" cy="1285875"/>
            <wp:effectExtent l="0" t="0" r="9525" b="9525"/>
            <wp:docPr id="1441279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7900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454E" w:rsidRPr="0084454E">
        <w:rPr>
          <w:noProof/>
        </w:rPr>
        <w:t xml:space="preserve"> </w:t>
      </w:r>
      <w:r w:rsidR="0084454E">
        <w:rPr>
          <w:noProof/>
        </w:rPr>
        <w:drawing>
          <wp:inline distT="0" distB="0" distL="0" distR="0" wp14:anchorId="0A0AC0D2" wp14:editId="5993F62E">
            <wp:extent cx="3648075" cy="885825"/>
            <wp:effectExtent l="0" t="0" r="9525" b="9525"/>
            <wp:docPr id="1720131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3151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60D76" w14:textId="01EBE8A0" w:rsidR="00FD2E73" w:rsidRPr="00E73C9F" w:rsidRDefault="00FD2E73" w:rsidP="003031AD">
      <w:pPr>
        <w:pStyle w:val="Header"/>
        <w:tabs>
          <w:tab w:val="left" w:pos="720"/>
        </w:tabs>
        <w:jc w:val="center"/>
        <w:rPr>
          <w:rFonts w:asciiTheme="minorHAnsi" w:hAnsiTheme="minorHAnsi" w:cstheme="minorHAnsi"/>
        </w:rPr>
      </w:pPr>
      <w:r w:rsidRPr="00E73C9F">
        <w:rPr>
          <w:rFonts w:asciiTheme="minorHAnsi" w:hAnsiTheme="minorHAnsi" w:cstheme="minorHAnsi"/>
        </w:rPr>
        <w:t>__________________________________</w:t>
      </w:r>
    </w:p>
    <w:p w14:paraId="2FEB042B" w14:textId="77777777" w:rsidR="00DC00E6" w:rsidRPr="00E73C9F" w:rsidRDefault="00DC00E6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 w:rsidR="00DC00E6" w:rsidRPr="00E73C9F" w:rsidSect="003E64CB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2D19C9" w14:textId="77777777" w:rsidR="00B36C20" w:rsidRDefault="00B36C20" w:rsidP="000B47FC">
      <w:r>
        <w:separator/>
      </w:r>
    </w:p>
  </w:endnote>
  <w:endnote w:type="continuationSeparator" w:id="0">
    <w:p w14:paraId="09939357" w14:textId="77777777" w:rsidR="00B36C20" w:rsidRDefault="00B36C20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-1535956149"/>
      <w:docPartObj>
        <w:docPartGallery w:val="Page Numbers (Bottom of Page)"/>
        <w:docPartUnique/>
      </w:docPartObj>
    </w:sdtPr>
    <w:sdtContent>
      <w:p w14:paraId="2BFA2A7C" w14:textId="75F355ED" w:rsidR="00FD2E73" w:rsidRPr="00FD2E73" w:rsidRDefault="00FD2E73">
        <w:pPr>
          <w:pStyle w:val="Footer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</w:t>
        </w:r>
        <w:r w:rsidRPr="00FD2E73">
          <w:rPr>
            <w:rFonts w:asciiTheme="minorHAnsi" w:hAnsiTheme="minorHAnsi" w:cstheme="minorHAnsi"/>
          </w:rPr>
          <w:t xml:space="preserve">Page | </w:t>
        </w:r>
        <w:r w:rsidRPr="00FD2E73">
          <w:rPr>
            <w:rFonts w:asciiTheme="minorHAnsi" w:hAnsiTheme="minorHAnsi" w:cstheme="minorHAnsi"/>
          </w:rPr>
          <w:fldChar w:fldCharType="begin"/>
        </w:r>
        <w:r w:rsidRPr="00FD2E73">
          <w:rPr>
            <w:rFonts w:asciiTheme="minorHAnsi" w:hAnsiTheme="minorHAnsi" w:cstheme="minorHAnsi"/>
          </w:rPr>
          <w:instrText xml:space="preserve"> PAGE   \* MERGEFORMAT </w:instrText>
        </w:r>
        <w:r w:rsidRPr="00FD2E73">
          <w:rPr>
            <w:rFonts w:asciiTheme="minorHAnsi" w:hAnsiTheme="minorHAnsi" w:cstheme="minorHAnsi"/>
          </w:rPr>
          <w:fldChar w:fldCharType="separate"/>
        </w:r>
        <w:r w:rsidRPr="00FD2E73">
          <w:rPr>
            <w:rFonts w:asciiTheme="minorHAnsi" w:hAnsiTheme="minorHAnsi" w:cstheme="minorHAnsi"/>
            <w:noProof/>
          </w:rPr>
          <w:t>2</w:t>
        </w:r>
        <w:r w:rsidRPr="00FD2E73">
          <w:rPr>
            <w:rFonts w:asciiTheme="minorHAnsi" w:hAnsiTheme="minorHAnsi" w:cstheme="minorHAnsi"/>
            <w:noProof/>
          </w:rPr>
          <w:fldChar w:fldCharType="end"/>
        </w:r>
        <w:r w:rsidRPr="00FD2E73">
          <w:rPr>
            <w:rFonts w:asciiTheme="minorHAnsi" w:hAnsiTheme="minorHAnsi" w:cstheme="minorHAnsi"/>
          </w:rPr>
          <w:t xml:space="preserve"> </w:t>
        </w:r>
      </w:p>
    </w:sdtContent>
  </w:sdt>
  <w:p w14:paraId="3E5EB380" w14:textId="77777777" w:rsidR="00FD2E73" w:rsidRPr="00FD2E73" w:rsidRDefault="00FD2E73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99E716" w14:textId="77777777" w:rsidR="00B36C20" w:rsidRDefault="00B36C20" w:rsidP="000B47FC">
      <w:r>
        <w:separator/>
      </w:r>
    </w:p>
  </w:footnote>
  <w:footnote w:type="continuationSeparator" w:id="0">
    <w:p w14:paraId="3C064BC2" w14:textId="77777777" w:rsidR="00B36C20" w:rsidRDefault="00B36C20" w:rsidP="000B47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585F8" w14:textId="489832C3" w:rsidR="003031AD" w:rsidRPr="003031AD" w:rsidRDefault="003031AD">
    <w:pPr>
      <w:pStyle w:val="Header"/>
      <w:rPr>
        <w:rFonts w:asciiTheme="minorHAnsi" w:hAnsiTheme="minorHAnsi" w:cstheme="minorHAnsi"/>
      </w:rPr>
    </w:pPr>
    <w:r w:rsidRPr="003031AD">
      <w:rPr>
        <w:rFonts w:asciiTheme="minorHAnsi" w:hAnsiTheme="minorHAnsi" w:cstheme="minorHAnsi"/>
      </w:rPr>
      <w:t>OS Lab 0</w:t>
    </w:r>
    <w:r w:rsidR="000357F1">
      <w:rPr>
        <w:rFonts w:asciiTheme="minorHAnsi" w:hAnsiTheme="minorHAnsi" w:cstheme="minorHAnsi"/>
      </w:rPr>
      <w:t xml:space="preserve">9 </w:t>
    </w:r>
    <w:r w:rsidRPr="003031AD">
      <w:rPr>
        <w:rFonts w:asciiTheme="minorHAnsi" w:hAnsiTheme="minorHAnsi" w:cstheme="minorHAnsi"/>
      </w:rPr>
      <w:t xml:space="preserve">                         </w:t>
    </w:r>
    <w:r>
      <w:rPr>
        <w:rFonts w:asciiTheme="minorHAnsi" w:hAnsiTheme="minorHAnsi" w:cstheme="minorHAnsi"/>
      </w:rPr>
      <w:t xml:space="preserve">                                                                                                       </w:t>
    </w:r>
    <w:r w:rsidRPr="003031AD">
      <w:rPr>
        <w:rFonts w:asciiTheme="minorHAnsi" w:hAnsiTheme="minorHAnsi" w:cstheme="minorHAnsi"/>
      </w:rPr>
      <w:t xml:space="preserve">         Fall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F6CF8"/>
    <w:multiLevelType w:val="hybridMultilevel"/>
    <w:tmpl w:val="49243E8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240D91"/>
    <w:multiLevelType w:val="hybridMultilevel"/>
    <w:tmpl w:val="2C2AA2C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450EF"/>
    <w:multiLevelType w:val="hybridMultilevel"/>
    <w:tmpl w:val="4E5C9A3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65D0F"/>
    <w:multiLevelType w:val="hybridMultilevel"/>
    <w:tmpl w:val="A1A8409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7A5922"/>
    <w:multiLevelType w:val="hybridMultilevel"/>
    <w:tmpl w:val="66F080D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F46"/>
    <w:multiLevelType w:val="hybridMultilevel"/>
    <w:tmpl w:val="4D48368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062B9"/>
    <w:multiLevelType w:val="hybridMultilevel"/>
    <w:tmpl w:val="357055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4B69B6"/>
    <w:multiLevelType w:val="hybridMultilevel"/>
    <w:tmpl w:val="7F6AA2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8A096A"/>
    <w:multiLevelType w:val="hybridMultilevel"/>
    <w:tmpl w:val="922C4BC4"/>
    <w:lvl w:ilvl="0" w:tplc="1000001B">
      <w:start w:val="1"/>
      <w:numFmt w:val="lowerRoman"/>
      <w:lvlText w:val="%1."/>
      <w:lvlJc w:val="righ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698897">
    <w:abstractNumId w:val="2"/>
  </w:num>
  <w:num w:numId="2" w16cid:durableId="1561400600">
    <w:abstractNumId w:val="12"/>
  </w:num>
  <w:num w:numId="3" w16cid:durableId="1940678912">
    <w:abstractNumId w:val="11"/>
  </w:num>
  <w:num w:numId="4" w16cid:durableId="999233319">
    <w:abstractNumId w:val="5"/>
  </w:num>
  <w:num w:numId="5" w16cid:durableId="387801548">
    <w:abstractNumId w:val="14"/>
  </w:num>
  <w:num w:numId="6" w16cid:durableId="794055670">
    <w:abstractNumId w:val="1"/>
  </w:num>
  <w:num w:numId="7" w16cid:durableId="1830249224">
    <w:abstractNumId w:val="8"/>
  </w:num>
  <w:num w:numId="8" w16cid:durableId="837765456">
    <w:abstractNumId w:val="0"/>
  </w:num>
  <w:num w:numId="9" w16cid:durableId="375472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60883101">
    <w:abstractNumId w:val="4"/>
  </w:num>
  <w:num w:numId="11" w16cid:durableId="1408184106">
    <w:abstractNumId w:val="7"/>
  </w:num>
  <w:num w:numId="12" w16cid:durableId="804155593">
    <w:abstractNumId w:val="3"/>
  </w:num>
  <w:num w:numId="13" w16cid:durableId="934824595">
    <w:abstractNumId w:val="10"/>
  </w:num>
  <w:num w:numId="14" w16cid:durableId="1538277376">
    <w:abstractNumId w:val="6"/>
  </w:num>
  <w:num w:numId="15" w16cid:durableId="299117065">
    <w:abstractNumId w:val="13"/>
  </w:num>
  <w:num w:numId="16" w16cid:durableId="1409840365">
    <w:abstractNumId w:val="16"/>
  </w:num>
  <w:num w:numId="17" w16cid:durableId="596713412">
    <w:abstractNumId w:val="15"/>
  </w:num>
  <w:num w:numId="18" w16cid:durableId="1720126668">
    <w:abstractNumId w:val="9"/>
  </w:num>
  <w:num w:numId="19" w16cid:durableId="11487849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357F1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03F20"/>
    <w:rsid w:val="0013431F"/>
    <w:rsid w:val="00172C8B"/>
    <w:rsid w:val="001A4EB4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54D2F"/>
    <w:rsid w:val="00355280"/>
    <w:rsid w:val="00370425"/>
    <w:rsid w:val="00376331"/>
    <w:rsid w:val="003C56CC"/>
    <w:rsid w:val="003E2B0A"/>
    <w:rsid w:val="003E2C94"/>
    <w:rsid w:val="003E6031"/>
    <w:rsid w:val="003E64CB"/>
    <w:rsid w:val="0042247D"/>
    <w:rsid w:val="00465F24"/>
    <w:rsid w:val="004B19AB"/>
    <w:rsid w:val="004C0EDE"/>
    <w:rsid w:val="004D0D8B"/>
    <w:rsid w:val="004F10FB"/>
    <w:rsid w:val="00547DB0"/>
    <w:rsid w:val="005D7595"/>
    <w:rsid w:val="005F05DA"/>
    <w:rsid w:val="00614408"/>
    <w:rsid w:val="00661FBA"/>
    <w:rsid w:val="00667F70"/>
    <w:rsid w:val="00675A31"/>
    <w:rsid w:val="00677F60"/>
    <w:rsid w:val="006A0986"/>
    <w:rsid w:val="006A4B8E"/>
    <w:rsid w:val="006C2B27"/>
    <w:rsid w:val="006E5800"/>
    <w:rsid w:val="006E7CF0"/>
    <w:rsid w:val="00701194"/>
    <w:rsid w:val="0070331B"/>
    <w:rsid w:val="007155BC"/>
    <w:rsid w:val="007179E8"/>
    <w:rsid w:val="00743939"/>
    <w:rsid w:val="00792B85"/>
    <w:rsid w:val="007C75F2"/>
    <w:rsid w:val="007D3432"/>
    <w:rsid w:val="007E7157"/>
    <w:rsid w:val="0082254F"/>
    <w:rsid w:val="0084454E"/>
    <w:rsid w:val="0086653A"/>
    <w:rsid w:val="00871586"/>
    <w:rsid w:val="008B79EF"/>
    <w:rsid w:val="008D5E16"/>
    <w:rsid w:val="008D7A9D"/>
    <w:rsid w:val="008E4DBB"/>
    <w:rsid w:val="00924C93"/>
    <w:rsid w:val="00955144"/>
    <w:rsid w:val="00975258"/>
    <w:rsid w:val="009C07D2"/>
    <w:rsid w:val="009C43EC"/>
    <w:rsid w:val="009D1D37"/>
    <w:rsid w:val="009F0D2B"/>
    <w:rsid w:val="00A06B19"/>
    <w:rsid w:val="00A15570"/>
    <w:rsid w:val="00A3594C"/>
    <w:rsid w:val="00A40FD2"/>
    <w:rsid w:val="00AC222F"/>
    <w:rsid w:val="00AC698A"/>
    <w:rsid w:val="00B36C20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D00688"/>
    <w:rsid w:val="00D07CAD"/>
    <w:rsid w:val="00D466D2"/>
    <w:rsid w:val="00D74810"/>
    <w:rsid w:val="00DA529B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EF61FE"/>
    <w:rsid w:val="00F81408"/>
    <w:rsid w:val="00F845AD"/>
    <w:rsid w:val="00FD2E73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73C9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3E64CB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Farwa Rashid</cp:lastModifiedBy>
  <cp:revision>2</cp:revision>
  <dcterms:created xsi:type="dcterms:W3CDTF">2024-10-21T05:37:00Z</dcterms:created>
  <dcterms:modified xsi:type="dcterms:W3CDTF">2024-10-21T05:37:00Z</dcterms:modified>
</cp:coreProperties>
</file>